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</w:t>
      </w:r>
      <w:r>
        <w:rPr>
          <w:rStyle w:val="VerbatimChar"/>
        </w:rPr>
        <w:t xml:space="preserve"> Verbatim Char </w:t>
      </w:r>
      <w:r>
        <w:rPr/>
        <w:t xml:space="preserve"> .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Footnote. </w:t>
      </w:r>
      <w:r>
        <w:rPr>
          <w:rStyle w:val="FootnoteReference"/>
        </w:rPr>
        <w:footnoteReference w:id="2"/>
      </w:r>
    </w:p>
    <w:p>
      <w:pPr>
        <w:pStyle w:val="BodyText"/>
        <w:rPr/>
      </w:pPr>
      <w:r>
        <w:rPr>
          <w:rStyle w:val="CodeExpression"/>
          <w:bCs w:val="false"/>
        </w:rPr>
        <w:t>Code Expression</w:t>
      </w:r>
      <w:r>
        <w:rPr/>
        <w:t>.</w:t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  <w:numRestart w:val="eachSect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Noto Serif">
    <w:charset w:val="01"/>
    <w:family w:val="roman"/>
    <w:pitch w:val="variable"/>
  </w:font>
  <w:font w:name="Aptos Display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numRestart w:val="eachSect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Noto Serif" w:hAnsi="Noto Serif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Noto Serif" w:hAnsi="Noto Serif"/>
      <w:b/>
      <w:color w:val="468A1A"/>
      <w:sz w:val="24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/>
  </w:style>
  <w:style w:type="character" w:styleId="EndnoteReference">
    <w:name w:val="endnote reference"/>
    <w:rPr>
      <w:vertAlign w:val="superscript"/>
    </w:rPr>
  </w:style>
  <w:style w:type="character" w:styleId="CodeExpression">
    <w:name w:val="Code Expression"/>
    <w:qFormat/>
    <w:rPr>
      <w:b/>
      <w:color w:val="5EB91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24.8.7.2$Linux_X86_64 LibreOffice_project/f4f281f562fb585d46b0af5755dfe1eb6adc047f</Application>
  <AppVersion>15.0000</AppVersion>
  <Pages>1</Pages>
  <Words>55</Words>
  <Characters>296</Characters>
  <CharactersWithSpaces>38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6-07T13:23:09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